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673266" w14:textId="208122BA" w:rsidR="0042209B" w:rsidRDefault="009807E1" w:rsidP="00602FC6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  </w:t>
      </w: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6CD280D5" w14:textId="5207757E" w:rsidR="004249C7" w:rsidRDefault="004249C7" w:rsidP="00336091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44DC7C90" w14:textId="17D3DEB5" w:rsidR="00596B60" w:rsidRDefault="00B20491" w:rsidP="00596B60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bCs/>
          <w:sz w:val="22"/>
          <w:szCs w:val="22"/>
        </w:rPr>
        <w:t>December</w:t>
      </w:r>
      <w:r w:rsidR="009334FD">
        <w:rPr>
          <w:rFonts w:ascii="Times" w:hAnsi="Times"/>
          <w:b/>
          <w:bCs/>
          <w:sz w:val="22"/>
          <w:szCs w:val="22"/>
        </w:rPr>
        <w:t xml:space="preserve"> </w:t>
      </w:r>
      <w:r>
        <w:rPr>
          <w:rFonts w:ascii="Times" w:hAnsi="Times"/>
          <w:b/>
          <w:bCs/>
          <w:sz w:val="22"/>
          <w:szCs w:val="22"/>
        </w:rPr>
        <w:t>5</w:t>
      </w:r>
      <w:r w:rsidR="006D624B">
        <w:rPr>
          <w:rFonts w:ascii="Times" w:hAnsi="Times"/>
          <w:b/>
          <w:bCs/>
          <w:sz w:val="22"/>
          <w:szCs w:val="22"/>
        </w:rPr>
        <w:t>,</w:t>
      </w:r>
      <w:r w:rsidR="00B14289">
        <w:rPr>
          <w:rFonts w:ascii="Times" w:hAnsi="Times"/>
          <w:b/>
          <w:bCs/>
          <w:sz w:val="22"/>
          <w:szCs w:val="22"/>
        </w:rPr>
        <w:t xml:space="preserve"> 2025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0B2DB2AA" w:rsidR="00504BD3" w:rsidRDefault="00005919" w:rsidP="33F9924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 w:rsidR="00504BD3" w:rsidRPr="33F99243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044B82C8" w14:textId="418C66F1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 xml:space="preserve">Board Members: Mr. Ronnie McGhee, Chairman, Mr. </w:t>
      </w:r>
      <w:r w:rsidR="008C1B3B">
        <w:rPr>
          <w:rFonts w:ascii="Times" w:hAnsi="Times"/>
          <w:b/>
          <w:bCs/>
          <w:i/>
          <w:iCs/>
          <w:sz w:val="20"/>
          <w:szCs w:val="20"/>
        </w:rPr>
        <w:t>Robert Alter</w:t>
      </w:r>
      <w:r w:rsidR="00946F1B">
        <w:rPr>
          <w:rFonts w:ascii="Times" w:hAnsi="Times"/>
          <w:b/>
          <w:bCs/>
          <w:i/>
          <w:iCs/>
          <w:sz w:val="20"/>
          <w:szCs w:val="20"/>
        </w:rPr>
        <w:t>, Vice Chairman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aurice Walters,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="004310AF">
        <w:rPr>
          <w:rFonts w:ascii="Times" w:hAnsi="Times"/>
          <w:b/>
          <w:bCs/>
          <w:i/>
          <w:iCs/>
          <w:sz w:val="20"/>
          <w:szCs w:val="20"/>
        </w:rPr>
        <w:t xml:space="preserve">Ms. Asha Shagle, </w:t>
      </w:r>
      <w:r w:rsidR="007D1A64">
        <w:rPr>
          <w:rFonts w:ascii="Times" w:hAnsi="Times"/>
          <w:b/>
          <w:bCs/>
          <w:i/>
          <w:iCs/>
          <w:sz w:val="20"/>
          <w:szCs w:val="20"/>
        </w:rPr>
        <w:t>Ms. Shauna Stallworth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="002B04DB">
        <w:rPr>
          <w:rFonts w:ascii="Times" w:hAnsi="Times"/>
          <w:b/>
          <w:bCs/>
          <w:i/>
          <w:iCs/>
          <w:sz w:val="20"/>
          <w:szCs w:val="20"/>
        </w:rPr>
        <w:t>Mr. Aubrey Grant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>,</w:t>
      </w:r>
      <w:r w:rsidR="0000367E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s. Barbara Jones</w:t>
      </w:r>
    </w:p>
    <w:p w14:paraId="698C66C4" w14:textId="250FA1D6" w:rsid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5FE4D44C" w14:textId="74011B97" w:rsidR="004249C7" w:rsidRP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</w:t>
      </w:r>
      <w:r w:rsidR="001B5533"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              </w:t>
      </w:r>
    </w:p>
    <w:p w14:paraId="68B156CD" w14:textId="57CDC7BF" w:rsidR="004249C7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 xml:space="preserve">Attendance            </w:t>
      </w:r>
      <w:r w:rsidR="001B5533" w:rsidRPr="00D22849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53869617" w:rsidR="004D5A67" w:rsidRPr="00D22849" w:rsidRDefault="45ECF528" w:rsidP="00CF4A5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3444D30A" w:rsidR="00F62DA1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 Minutes (</w:t>
      </w:r>
      <w:r w:rsidR="0044320E">
        <w:rPr>
          <w:rFonts w:ascii="Times New Roman" w:hAnsi="Times New Roman"/>
          <w:sz w:val="22"/>
          <w:szCs w:val="22"/>
        </w:rPr>
        <w:t>9</w:t>
      </w:r>
      <w:r w:rsidR="00CE55EF" w:rsidRPr="00D22849">
        <w:rPr>
          <w:rFonts w:ascii="Times New Roman" w:hAnsi="Times New Roman"/>
          <w:sz w:val="22"/>
          <w:szCs w:val="22"/>
        </w:rPr>
        <w:t>/</w:t>
      </w:r>
      <w:r w:rsidR="009334FD">
        <w:rPr>
          <w:rFonts w:ascii="Times New Roman" w:hAnsi="Times New Roman"/>
          <w:sz w:val="22"/>
          <w:szCs w:val="22"/>
        </w:rPr>
        <w:t>1</w:t>
      </w:r>
      <w:r w:rsidR="0044320E">
        <w:rPr>
          <w:rFonts w:ascii="Times New Roman" w:hAnsi="Times New Roman"/>
          <w:sz w:val="22"/>
          <w:szCs w:val="22"/>
        </w:rPr>
        <w:t>2</w:t>
      </w:r>
      <w:r w:rsidR="001B5533" w:rsidRPr="00D22849">
        <w:rPr>
          <w:rFonts w:ascii="Times New Roman" w:hAnsi="Times New Roman"/>
          <w:sz w:val="22"/>
          <w:szCs w:val="22"/>
        </w:rPr>
        <w:t>/</w:t>
      </w:r>
      <w:r w:rsidRPr="00D22849">
        <w:rPr>
          <w:rFonts w:ascii="Times New Roman" w:hAnsi="Times New Roman"/>
          <w:sz w:val="22"/>
          <w:szCs w:val="22"/>
        </w:rPr>
        <w:t>2</w:t>
      </w:r>
      <w:r w:rsidR="00E26D90" w:rsidRPr="00D22849">
        <w:rPr>
          <w:rFonts w:ascii="Times New Roman" w:hAnsi="Times New Roman"/>
          <w:sz w:val="22"/>
          <w:szCs w:val="22"/>
        </w:rPr>
        <w:t>5</w:t>
      </w:r>
      <w:r w:rsidRPr="00D22849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174881E1" w14:textId="42AA3AD2" w:rsidR="00AC2CD9" w:rsidRPr="00D22849" w:rsidRDefault="00175EAB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</w:t>
      </w:r>
      <w:r w:rsidR="00062B5C" w:rsidRPr="00D22849">
        <w:rPr>
          <w:rFonts w:ascii="Times New Roman" w:hAnsi="Times New Roman"/>
          <w:sz w:val="22"/>
          <w:szCs w:val="22"/>
        </w:rPr>
        <w:t xml:space="preserve"> Administrative</w:t>
      </w:r>
      <w:r w:rsidR="00812BC2" w:rsidRPr="00D22849">
        <w:rPr>
          <w:rFonts w:ascii="Times New Roman" w:hAnsi="Times New Roman"/>
          <w:sz w:val="22"/>
          <w:szCs w:val="22"/>
        </w:rPr>
        <w:t xml:space="preserve"> Approval</w:t>
      </w:r>
      <w:r w:rsidR="45ECF528" w:rsidRPr="00D22849">
        <w:rPr>
          <w:rFonts w:ascii="Times New Roman" w:hAnsi="Times New Roman"/>
          <w:sz w:val="22"/>
          <w:szCs w:val="22"/>
        </w:rPr>
        <w:t xml:space="preserve"> Applications</w:t>
      </w:r>
    </w:p>
    <w:p w14:paraId="569139DB" w14:textId="1F56AF29" w:rsidR="0026425C" w:rsidRPr="009334FD" w:rsidRDefault="00FD5C70" w:rsidP="009334FD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utreach</w:t>
      </w:r>
    </w:p>
    <w:p w14:paraId="5B574A83" w14:textId="045BD048" w:rsidR="00FD5A6F" w:rsidRPr="000F18D8" w:rsidRDefault="00FD5C70" w:rsidP="000F18D8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gislative Update</w:t>
      </w:r>
    </w:p>
    <w:p w14:paraId="75C2B7C4" w14:textId="6DCBAE5D" w:rsidR="00FD5A6F" w:rsidRPr="00FD5A6F" w:rsidRDefault="00FD5A6F" w:rsidP="00FD5A6F">
      <w:pPr>
        <w:pStyle w:val="ListParagraph"/>
        <w:numPr>
          <w:ilvl w:val="0"/>
          <w:numId w:val="25"/>
        </w:numPr>
        <w:rPr>
          <w:rFonts w:ascii="Times New Roman" w:hAnsi="Times New Roman"/>
          <w:sz w:val="22"/>
          <w:szCs w:val="22"/>
        </w:rPr>
      </w:pPr>
      <w:r w:rsidRPr="00FD5A6F">
        <w:rPr>
          <w:rFonts w:ascii="Times New Roman" w:hAnsi="Times New Roman"/>
          <w:sz w:val="22"/>
          <w:szCs w:val="22"/>
        </w:rPr>
        <w:t>https://www.archpaper.com/2025/11/architecture-degree-trump-directive/</w:t>
      </w:r>
    </w:p>
    <w:p w14:paraId="28E9E5C0" w14:textId="57175F5E" w:rsidR="00BF3659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bookmarkEnd w:id="0"/>
    <w:p w14:paraId="14057F21" w14:textId="6F511109" w:rsidR="00F44202" w:rsidRDefault="00BC7581" w:rsidP="00FD5A6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ub Committee Upd</w:t>
      </w:r>
      <w:r w:rsidR="00FD5A6F">
        <w:rPr>
          <w:rFonts w:ascii="Times New Roman" w:hAnsi="Times New Roman"/>
          <w:sz w:val="22"/>
          <w:szCs w:val="22"/>
        </w:rPr>
        <w:t>ate</w:t>
      </w:r>
    </w:p>
    <w:p w14:paraId="2CBF1066" w14:textId="4C6802C9" w:rsidR="005C6A18" w:rsidRPr="005C6A18" w:rsidRDefault="000F18D8" w:rsidP="005C6A18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stitute of Justice Recommendations for Interior Designers</w:t>
      </w:r>
    </w:p>
    <w:p w14:paraId="6403029A" w14:textId="765C0F82" w:rsidR="00F168CE" w:rsidRDefault="00BC7581" w:rsidP="00F154A6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</w:t>
      </w:r>
      <w:r w:rsidR="001F006B">
        <w:rPr>
          <w:rFonts w:ascii="Times New Roman" w:hAnsi="Times New Roman"/>
          <w:sz w:val="22"/>
          <w:szCs w:val="22"/>
        </w:rPr>
        <w:t>ld Business</w:t>
      </w:r>
    </w:p>
    <w:p w14:paraId="0E1964E1" w14:textId="1A8B79A9" w:rsidR="00D37588" w:rsidRPr="00D37588" w:rsidRDefault="00D37588" w:rsidP="00D37588">
      <w:pPr>
        <w:pStyle w:val="ListParagraph"/>
        <w:numPr>
          <w:ilvl w:val="0"/>
          <w:numId w:val="1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utual Recognition Agreements - Confirmation</w:t>
      </w:r>
    </w:p>
    <w:p w14:paraId="02EBC179" w14:textId="15D6369A" w:rsidR="008952FF" w:rsidRDefault="001C477B" w:rsidP="00B20DEF">
      <w:pPr>
        <w:pStyle w:val="ListParagraph"/>
        <w:numPr>
          <w:ilvl w:val="0"/>
          <w:numId w:val="1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Education </w:t>
      </w:r>
      <w:r w:rsidR="00BF0F76">
        <w:rPr>
          <w:rFonts w:ascii="Times New Roman" w:hAnsi="Times New Roman"/>
          <w:sz w:val="22"/>
          <w:szCs w:val="22"/>
        </w:rPr>
        <w:t>Symposium</w:t>
      </w:r>
      <w:r w:rsidR="00822660">
        <w:rPr>
          <w:rFonts w:ascii="Times New Roman" w:hAnsi="Times New Roman"/>
          <w:sz w:val="22"/>
          <w:szCs w:val="22"/>
        </w:rPr>
        <w:t xml:space="preserve"> Feedback</w:t>
      </w:r>
    </w:p>
    <w:p w14:paraId="5DE258D1" w14:textId="395F514D" w:rsidR="00822660" w:rsidRPr="00B20DEF" w:rsidRDefault="00822660" w:rsidP="00B20DEF">
      <w:pPr>
        <w:pStyle w:val="ListParagraph"/>
        <w:numPr>
          <w:ilvl w:val="0"/>
          <w:numId w:val="1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Forum Feedback</w:t>
      </w:r>
    </w:p>
    <w:p w14:paraId="515E47C9" w14:textId="10C52351" w:rsidR="00596A65" w:rsidRDefault="00DD5CD8" w:rsidP="0082266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N</w:t>
      </w:r>
      <w:bookmarkStart w:id="1" w:name="_Hlk72142083"/>
      <w:r w:rsidR="007D1A64" w:rsidRPr="00D22849">
        <w:rPr>
          <w:rFonts w:ascii="Times New Roman" w:hAnsi="Times New Roman"/>
          <w:sz w:val="22"/>
          <w:szCs w:val="22"/>
        </w:rPr>
        <w:t>ew Business</w:t>
      </w:r>
    </w:p>
    <w:p w14:paraId="768D2EEC" w14:textId="15E5EAE8" w:rsidR="00A022EC" w:rsidRDefault="00F44202" w:rsidP="00A022EC">
      <w:pPr>
        <w:pStyle w:val="ListParagraph"/>
        <w:numPr>
          <w:ilvl w:val="0"/>
          <w:numId w:val="2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Board </w:t>
      </w:r>
      <w:r w:rsidR="00724D24">
        <w:rPr>
          <w:rFonts w:ascii="Times New Roman" w:hAnsi="Times New Roman"/>
          <w:sz w:val="22"/>
          <w:szCs w:val="22"/>
        </w:rPr>
        <w:t>Meetings 2026</w:t>
      </w:r>
    </w:p>
    <w:p w14:paraId="10C654E9" w14:textId="21A31356" w:rsidR="00D34F19" w:rsidRPr="00A022EC" w:rsidRDefault="000C451F" w:rsidP="00A022EC">
      <w:pPr>
        <w:pStyle w:val="ListParagraph"/>
        <w:numPr>
          <w:ilvl w:val="0"/>
          <w:numId w:val="2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Regional Meeting/Annual Meeting dates and location</w:t>
      </w:r>
    </w:p>
    <w:bookmarkEnd w:id="1"/>
    <w:p w14:paraId="649E77F8" w14:textId="1A8C6AF3" w:rsidR="00106AF7" w:rsidRPr="00D22849" w:rsidRDefault="00C1043D" w:rsidP="00776C63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0</w:t>
      </w:r>
      <w:r w:rsidR="00ED4791" w:rsidRPr="00D22849">
        <w:rPr>
          <w:rFonts w:ascii="Times New Roman" w:hAnsi="Times New Roman"/>
          <w:sz w:val="22"/>
          <w:szCs w:val="22"/>
        </w:rPr>
        <w:t>. Review</w:t>
      </w:r>
      <w:r w:rsidR="45ECF528" w:rsidRPr="00D22849">
        <w:rPr>
          <w:rFonts w:ascii="Times New Roman" w:hAnsi="Times New Roman"/>
          <w:sz w:val="22"/>
          <w:szCs w:val="22"/>
        </w:rPr>
        <w:t xml:space="preserve"> of Correspondence</w:t>
      </w:r>
    </w:p>
    <w:p w14:paraId="2E6D4DFF" w14:textId="11A0E99E" w:rsidR="00253BB4" w:rsidRDefault="00013CC0" w:rsidP="004310AF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C1043D" w:rsidRPr="00D22849">
        <w:rPr>
          <w:rFonts w:ascii="Times New Roman" w:hAnsi="Times New Roman"/>
          <w:sz w:val="22"/>
          <w:szCs w:val="22"/>
        </w:rPr>
        <w:t>1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="004310AF" w:rsidRPr="00D22849">
        <w:rPr>
          <w:rFonts w:ascii="Times New Roman" w:hAnsi="Times New Roman"/>
          <w:bCs/>
          <w:color w:val="000000"/>
          <w:sz w:val="22"/>
          <w:szCs w:val="22"/>
        </w:rPr>
        <w:t xml:space="preserve">Pursuant D.C. Official Code § 2-575(b) (4) (A); D.C. Official Code § 2-575(b) (9) and (13) to </w:t>
      </w:r>
      <w:r w:rsidR="004310AF" w:rsidRPr="00D22849">
        <w:rPr>
          <w:rFonts w:ascii="Times New Roman" w:hAnsi="Times New Roman"/>
          <w:bCs/>
          <w:sz w:val="22"/>
          <w:szCs w:val="22"/>
        </w:rPr>
        <w:t xml:space="preserve">discuss complaints/legal matters, applications, and legal counsel report. </w:t>
      </w:r>
    </w:p>
    <w:p w14:paraId="5B9361EC" w14:textId="24A13F84" w:rsidR="0038034B" w:rsidRPr="00D22849" w:rsidRDefault="0038034B" w:rsidP="004310AF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12. </w:t>
      </w:r>
      <w:r w:rsidR="005D34D1">
        <w:rPr>
          <w:rFonts w:ascii="Times New Roman" w:hAnsi="Times New Roman"/>
          <w:sz w:val="22"/>
          <w:szCs w:val="22"/>
        </w:rPr>
        <w:t>Recommendations</w:t>
      </w:r>
    </w:p>
    <w:p w14:paraId="3255EE81" w14:textId="1A03F436" w:rsidR="00A35266" w:rsidRPr="00D22849" w:rsidRDefault="00013CC0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5D34D1">
        <w:rPr>
          <w:rFonts w:ascii="Times New Roman" w:hAnsi="Times New Roman"/>
          <w:sz w:val="22"/>
          <w:szCs w:val="22"/>
        </w:rPr>
        <w:t>3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Adjourn  </w:t>
      </w:r>
    </w:p>
    <w:p w14:paraId="3F672821" w14:textId="77777777" w:rsidR="00397FC7" w:rsidRPr="00D22849" w:rsidRDefault="00397FC7" w:rsidP="00013CC0">
      <w:pPr>
        <w:rPr>
          <w:rFonts w:ascii="Times New Roman" w:hAnsi="Times New Roman"/>
          <w:sz w:val="22"/>
          <w:szCs w:val="22"/>
        </w:rPr>
      </w:pPr>
    </w:p>
    <w:p w14:paraId="5A719E89" w14:textId="16237C34" w:rsidR="00397FC7" w:rsidRDefault="00267794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Join the meeting</w:t>
      </w:r>
      <w:r w:rsidR="00EC0184">
        <w:rPr>
          <w:rFonts w:ascii="Times New Roman" w:hAnsi="Times New Roman"/>
          <w:sz w:val="22"/>
          <w:szCs w:val="22"/>
        </w:rPr>
        <w:t>:</w:t>
      </w:r>
    </w:p>
    <w:p w14:paraId="16F92F2F" w14:textId="38376DCA" w:rsidR="00EC0184" w:rsidRPr="003636B6" w:rsidRDefault="00327A13" w:rsidP="00013CC0">
      <w:pPr>
        <w:rPr>
          <w:rFonts w:ascii="Times New Roman" w:hAnsi="Times New Roman"/>
          <w:color w:val="0070C0"/>
          <w:sz w:val="22"/>
          <w:szCs w:val="22"/>
        </w:rPr>
      </w:pPr>
      <w:r w:rsidRPr="00327A13">
        <w:rPr>
          <w:rFonts w:ascii="Times New Roman" w:hAnsi="Times New Roman"/>
          <w:color w:val="0070C0"/>
          <w:sz w:val="22"/>
          <w:szCs w:val="22"/>
        </w:rPr>
        <w:t>https://dc-gov.zoom.us/j/81516803655?pwd=eER1Aag6WAqpe2p2LzAZ4uTMWQgbgJ.1</w:t>
      </w:r>
    </w:p>
    <w:p w14:paraId="54736747" w14:textId="77777777" w:rsidR="00D60AAB" w:rsidRPr="00D22849" w:rsidRDefault="00D60AAB" w:rsidP="00013CC0">
      <w:pPr>
        <w:rPr>
          <w:rFonts w:ascii="Times New Roman" w:hAnsi="Times New Roman"/>
          <w:sz w:val="22"/>
          <w:szCs w:val="22"/>
        </w:rPr>
      </w:pPr>
    </w:p>
    <w:p w14:paraId="1AF80EB0" w14:textId="77777777" w:rsidR="00634086" w:rsidRPr="00D22849" w:rsidRDefault="00634086" w:rsidP="00013CC0">
      <w:pPr>
        <w:rPr>
          <w:rFonts w:ascii="Times New Roman" w:hAnsi="Times New Roman"/>
          <w:sz w:val="22"/>
          <w:szCs w:val="22"/>
        </w:rPr>
      </w:pPr>
    </w:p>
    <w:p w14:paraId="68C72372" w14:textId="6E45761C" w:rsidR="0009137D" w:rsidRPr="00DC4A47" w:rsidRDefault="0063408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 w:rsidRPr="00D22849">
        <w:rPr>
          <w:rFonts w:ascii="Times New Roman" w:hAnsi="Times New Roman"/>
          <w:sz w:val="22"/>
          <w:szCs w:val="22"/>
        </w:rPr>
        <w:t xml:space="preserve">Webinar ID: </w:t>
      </w:r>
      <w:r w:rsidR="00387E6E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815 1680 3655</w:t>
      </w:r>
      <w:r w:rsidRPr="00D22849">
        <w:rPr>
          <w:rFonts w:ascii="Times New Roman" w:hAnsi="Times New Roman"/>
          <w:sz w:val="22"/>
          <w:szCs w:val="22"/>
        </w:rPr>
        <w:t xml:space="preserve"> </w:t>
      </w:r>
      <w:r w:rsidR="00AE72F9" w:rsidRPr="00D22849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   Passcode:</w:t>
      </w:r>
      <w:r w:rsidR="00F85B43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120525</w:t>
      </w:r>
    </w:p>
    <w:sectPr w:rsidR="0009137D" w:rsidRPr="00DC4A47" w:rsidSect="00180619">
      <w:headerReference w:type="default" r:id="rId12"/>
      <w:footerReference w:type="default" r:id="rId13"/>
      <w:pgSz w:w="12240" w:h="15840"/>
      <w:pgMar w:top="1152" w:right="1440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80C8F" w14:textId="77777777" w:rsidR="00471503" w:rsidRDefault="00471503" w:rsidP="00BE55D9">
      <w:r>
        <w:separator/>
      </w:r>
    </w:p>
  </w:endnote>
  <w:endnote w:type="continuationSeparator" w:id="0">
    <w:p w14:paraId="13B8205E" w14:textId="77777777" w:rsidR="00471503" w:rsidRDefault="00471503" w:rsidP="00BE55D9">
      <w:r>
        <w:continuationSeparator/>
      </w:r>
    </w:p>
  </w:endnote>
  <w:endnote w:type="continuationNotice" w:id="1">
    <w:p w14:paraId="3B0ED7F8" w14:textId="77777777" w:rsidR="00471503" w:rsidRDefault="004715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57840" w14:textId="481A3113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19FDC2" w14:textId="77777777" w:rsidR="00471503" w:rsidRDefault="00471503" w:rsidP="00BE55D9">
      <w:r>
        <w:separator/>
      </w:r>
    </w:p>
  </w:footnote>
  <w:footnote w:type="continuationSeparator" w:id="0">
    <w:p w14:paraId="6566A0C2" w14:textId="77777777" w:rsidR="00471503" w:rsidRDefault="00471503" w:rsidP="00BE55D9">
      <w:r>
        <w:continuationSeparator/>
      </w:r>
    </w:p>
  </w:footnote>
  <w:footnote w:type="continuationNotice" w:id="1">
    <w:p w14:paraId="75935FA3" w14:textId="77777777" w:rsidR="00471503" w:rsidRDefault="004715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1E1C2" w14:textId="3D5BA094" w:rsidR="00FC7F66" w:rsidRDefault="004C6A1C" w:rsidP="00BE55D9">
    <w:pPr>
      <w:pStyle w:val="Header"/>
      <w:ind w:left="-900" w:hanging="360"/>
    </w:pPr>
    <w:r>
      <w:rPr>
        <w:noProof/>
      </w:rPr>
      <w:t xml:space="preserve">                                                                             </w:t>
    </w:r>
    <w:r w:rsidR="00602FC6">
      <w:rPr>
        <w:noProof/>
      </w:rPr>
      <w:t xml:space="preserve">   </w: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C6533"/>
    <w:multiLevelType w:val="hybridMultilevel"/>
    <w:tmpl w:val="23F49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AF7CF5"/>
    <w:multiLevelType w:val="hybridMultilevel"/>
    <w:tmpl w:val="3BF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315374"/>
    <w:multiLevelType w:val="hybridMultilevel"/>
    <w:tmpl w:val="8E1683D2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3" w15:restartNumberingAfterBreak="0">
    <w:nsid w:val="0F0C7693"/>
    <w:multiLevelType w:val="hybridMultilevel"/>
    <w:tmpl w:val="4E6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06823"/>
    <w:multiLevelType w:val="hybridMultilevel"/>
    <w:tmpl w:val="A36C0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F73888"/>
    <w:multiLevelType w:val="hybridMultilevel"/>
    <w:tmpl w:val="1510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E0DA6"/>
    <w:multiLevelType w:val="hybridMultilevel"/>
    <w:tmpl w:val="AAE6BF8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7" w15:restartNumberingAfterBreak="0">
    <w:nsid w:val="3A8B3418"/>
    <w:multiLevelType w:val="hybridMultilevel"/>
    <w:tmpl w:val="63BA4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08741C3"/>
    <w:multiLevelType w:val="hybridMultilevel"/>
    <w:tmpl w:val="27B22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912AC8"/>
    <w:multiLevelType w:val="hybridMultilevel"/>
    <w:tmpl w:val="029A1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C55BCF"/>
    <w:multiLevelType w:val="hybridMultilevel"/>
    <w:tmpl w:val="EFBCA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7E34E5"/>
    <w:multiLevelType w:val="hybridMultilevel"/>
    <w:tmpl w:val="E806C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5541C7"/>
    <w:multiLevelType w:val="hybridMultilevel"/>
    <w:tmpl w:val="7F58E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330C8C"/>
    <w:multiLevelType w:val="hybridMultilevel"/>
    <w:tmpl w:val="1CAE8A88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16" w15:restartNumberingAfterBreak="0">
    <w:nsid w:val="66824B8F"/>
    <w:multiLevelType w:val="hybridMultilevel"/>
    <w:tmpl w:val="DF8C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6ED6E97"/>
    <w:multiLevelType w:val="hybridMultilevel"/>
    <w:tmpl w:val="5E24E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8E01D8C"/>
    <w:multiLevelType w:val="hybridMultilevel"/>
    <w:tmpl w:val="579C9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A0F1C38"/>
    <w:multiLevelType w:val="hybridMultilevel"/>
    <w:tmpl w:val="903854B8"/>
    <w:lvl w:ilvl="0" w:tplc="0409000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20" w15:restartNumberingAfterBreak="0">
    <w:nsid w:val="6A22588A"/>
    <w:multiLevelType w:val="hybridMultilevel"/>
    <w:tmpl w:val="E57EC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9C0D80"/>
    <w:multiLevelType w:val="hybridMultilevel"/>
    <w:tmpl w:val="3A0C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856393"/>
    <w:multiLevelType w:val="hybridMultilevel"/>
    <w:tmpl w:val="A4420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DF7912"/>
    <w:multiLevelType w:val="hybridMultilevel"/>
    <w:tmpl w:val="260A9324"/>
    <w:lvl w:ilvl="0" w:tplc="6FC8B0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435FF6"/>
    <w:multiLevelType w:val="hybridMultilevel"/>
    <w:tmpl w:val="4FDC24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051781"/>
    <w:multiLevelType w:val="hybridMultilevel"/>
    <w:tmpl w:val="C15C6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15367334">
    <w:abstractNumId w:val="9"/>
  </w:num>
  <w:num w:numId="2" w16cid:durableId="1058821077">
    <w:abstractNumId w:val="11"/>
  </w:num>
  <w:num w:numId="3" w16cid:durableId="684477286">
    <w:abstractNumId w:val="15"/>
  </w:num>
  <w:num w:numId="4" w16cid:durableId="1953634995">
    <w:abstractNumId w:val="21"/>
  </w:num>
  <w:num w:numId="5" w16cid:durableId="1553032969">
    <w:abstractNumId w:val="3"/>
  </w:num>
  <w:num w:numId="6" w16cid:durableId="76708686">
    <w:abstractNumId w:val="5"/>
  </w:num>
  <w:num w:numId="7" w16cid:durableId="998656777">
    <w:abstractNumId w:val="19"/>
  </w:num>
  <w:num w:numId="8" w16cid:durableId="1346707319">
    <w:abstractNumId w:val="12"/>
  </w:num>
  <w:num w:numId="9" w16cid:durableId="451442814">
    <w:abstractNumId w:val="10"/>
  </w:num>
  <w:num w:numId="10" w16cid:durableId="1175145838">
    <w:abstractNumId w:val="8"/>
  </w:num>
  <w:num w:numId="11" w16cid:durableId="1556500356">
    <w:abstractNumId w:val="23"/>
  </w:num>
  <w:num w:numId="12" w16cid:durableId="1047530072">
    <w:abstractNumId w:val="2"/>
  </w:num>
  <w:num w:numId="13" w16cid:durableId="1661348517">
    <w:abstractNumId w:val="7"/>
  </w:num>
  <w:num w:numId="14" w16cid:durableId="411393100">
    <w:abstractNumId w:val="4"/>
  </w:num>
  <w:num w:numId="15" w16cid:durableId="1018430213">
    <w:abstractNumId w:val="0"/>
  </w:num>
  <w:num w:numId="16" w16cid:durableId="1319966146">
    <w:abstractNumId w:val="22"/>
  </w:num>
  <w:num w:numId="17" w16cid:durableId="998801268">
    <w:abstractNumId w:val="20"/>
  </w:num>
  <w:num w:numId="18" w16cid:durableId="1734499423">
    <w:abstractNumId w:val="17"/>
  </w:num>
  <w:num w:numId="19" w16cid:durableId="2056351496">
    <w:abstractNumId w:val="14"/>
  </w:num>
  <w:num w:numId="20" w16cid:durableId="1391926045">
    <w:abstractNumId w:val="13"/>
  </w:num>
  <w:num w:numId="21" w16cid:durableId="1726952091">
    <w:abstractNumId w:val="6"/>
  </w:num>
  <w:num w:numId="22" w16cid:durableId="1565067050">
    <w:abstractNumId w:val="1"/>
  </w:num>
  <w:num w:numId="23" w16cid:durableId="1739592767">
    <w:abstractNumId w:val="25"/>
  </w:num>
  <w:num w:numId="24" w16cid:durableId="801967390">
    <w:abstractNumId w:val="16"/>
  </w:num>
  <w:num w:numId="25" w16cid:durableId="670721126">
    <w:abstractNumId w:val="18"/>
  </w:num>
  <w:num w:numId="26" w16cid:durableId="836730724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367E"/>
    <w:rsid w:val="00005919"/>
    <w:rsid w:val="00007687"/>
    <w:rsid w:val="00013CC0"/>
    <w:rsid w:val="00014706"/>
    <w:rsid w:val="00015051"/>
    <w:rsid w:val="000209B6"/>
    <w:rsid w:val="000259EF"/>
    <w:rsid w:val="00027153"/>
    <w:rsid w:val="00031DD0"/>
    <w:rsid w:val="00034D0C"/>
    <w:rsid w:val="0003589D"/>
    <w:rsid w:val="00037151"/>
    <w:rsid w:val="0004477C"/>
    <w:rsid w:val="00050808"/>
    <w:rsid w:val="00054AC4"/>
    <w:rsid w:val="000617B4"/>
    <w:rsid w:val="00062B5C"/>
    <w:rsid w:val="00066DC7"/>
    <w:rsid w:val="00071AA4"/>
    <w:rsid w:val="0007448B"/>
    <w:rsid w:val="00074708"/>
    <w:rsid w:val="00083B3C"/>
    <w:rsid w:val="0008547A"/>
    <w:rsid w:val="00090A5B"/>
    <w:rsid w:val="0009137D"/>
    <w:rsid w:val="000A3145"/>
    <w:rsid w:val="000B0E59"/>
    <w:rsid w:val="000B3091"/>
    <w:rsid w:val="000B3423"/>
    <w:rsid w:val="000C451F"/>
    <w:rsid w:val="000C5DEB"/>
    <w:rsid w:val="000C78FA"/>
    <w:rsid w:val="000D02C2"/>
    <w:rsid w:val="000D077F"/>
    <w:rsid w:val="000D40D5"/>
    <w:rsid w:val="000D4B1B"/>
    <w:rsid w:val="000D72D3"/>
    <w:rsid w:val="000E0D09"/>
    <w:rsid w:val="000E3961"/>
    <w:rsid w:val="000E4C0E"/>
    <w:rsid w:val="000F18D8"/>
    <w:rsid w:val="000F24E3"/>
    <w:rsid w:val="00101BBE"/>
    <w:rsid w:val="00105641"/>
    <w:rsid w:val="00106830"/>
    <w:rsid w:val="00106AF7"/>
    <w:rsid w:val="00111A07"/>
    <w:rsid w:val="00113DAD"/>
    <w:rsid w:val="00122F9A"/>
    <w:rsid w:val="00127BA0"/>
    <w:rsid w:val="00135E0D"/>
    <w:rsid w:val="0014309D"/>
    <w:rsid w:val="00143B9E"/>
    <w:rsid w:val="00150DCD"/>
    <w:rsid w:val="001525DA"/>
    <w:rsid w:val="0015384C"/>
    <w:rsid w:val="001560B0"/>
    <w:rsid w:val="001567F9"/>
    <w:rsid w:val="00157AB6"/>
    <w:rsid w:val="00163007"/>
    <w:rsid w:val="00164178"/>
    <w:rsid w:val="0016531F"/>
    <w:rsid w:val="001662EC"/>
    <w:rsid w:val="001668E7"/>
    <w:rsid w:val="001671BF"/>
    <w:rsid w:val="00171EA5"/>
    <w:rsid w:val="00175EAB"/>
    <w:rsid w:val="00177189"/>
    <w:rsid w:val="00180619"/>
    <w:rsid w:val="00184588"/>
    <w:rsid w:val="0019225A"/>
    <w:rsid w:val="00194E2A"/>
    <w:rsid w:val="001957BD"/>
    <w:rsid w:val="001A0226"/>
    <w:rsid w:val="001A2FB9"/>
    <w:rsid w:val="001A34E8"/>
    <w:rsid w:val="001A6BDF"/>
    <w:rsid w:val="001B0ABA"/>
    <w:rsid w:val="001B2CC7"/>
    <w:rsid w:val="001B48FC"/>
    <w:rsid w:val="001B5533"/>
    <w:rsid w:val="001C163D"/>
    <w:rsid w:val="001C35B2"/>
    <w:rsid w:val="001C3AD7"/>
    <w:rsid w:val="001C477B"/>
    <w:rsid w:val="001D0DFD"/>
    <w:rsid w:val="001D1BA1"/>
    <w:rsid w:val="001D57D9"/>
    <w:rsid w:val="001D7EAE"/>
    <w:rsid w:val="001D7EB0"/>
    <w:rsid w:val="001F006B"/>
    <w:rsid w:val="001F06C4"/>
    <w:rsid w:val="001F0A0B"/>
    <w:rsid w:val="001F12B5"/>
    <w:rsid w:val="001F2664"/>
    <w:rsid w:val="001F3343"/>
    <w:rsid w:val="001F5AEA"/>
    <w:rsid w:val="001F738B"/>
    <w:rsid w:val="002032BB"/>
    <w:rsid w:val="00206005"/>
    <w:rsid w:val="00217485"/>
    <w:rsid w:val="002209A8"/>
    <w:rsid w:val="002210ED"/>
    <w:rsid w:val="00225B8A"/>
    <w:rsid w:val="00226394"/>
    <w:rsid w:val="00232AD3"/>
    <w:rsid w:val="00235041"/>
    <w:rsid w:val="00236A6A"/>
    <w:rsid w:val="002405DE"/>
    <w:rsid w:val="00241095"/>
    <w:rsid w:val="002414EE"/>
    <w:rsid w:val="00244463"/>
    <w:rsid w:val="00246297"/>
    <w:rsid w:val="00246537"/>
    <w:rsid w:val="0024658A"/>
    <w:rsid w:val="00252EBB"/>
    <w:rsid w:val="00253BB4"/>
    <w:rsid w:val="00254755"/>
    <w:rsid w:val="002576E3"/>
    <w:rsid w:val="002606E5"/>
    <w:rsid w:val="00260D04"/>
    <w:rsid w:val="00262D28"/>
    <w:rsid w:val="00264003"/>
    <w:rsid w:val="0026425C"/>
    <w:rsid w:val="00267794"/>
    <w:rsid w:val="00270B8E"/>
    <w:rsid w:val="00271C2D"/>
    <w:rsid w:val="00273C01"/>
    <w:rsid w:val="00276153"/>
    <w:rsid w:val="00284188"/>
    <w:rsid w:val="00290834"/>
    <w:rsid w:val="00290EA9"/>
    <w:rsid w:val="002948BA"/>
    <w:rsid w:val="00294AFD"/>
    <w:rsid w:val="00295F25"/>
    <w:rsid w:val="002964A1"/>
    <w:rsid w:val="0029659F"/>
    <w:rsid w:val="0029695B"/>
    <w:rsid w:val="00296A4E"/>
    <w:rsid w:val="002B04DB"/>
    <w:rsid w:val="002B23C8"/>
    <w:rsid w:val="002B59C7"/>
    <w:rsid w:val="002B5AD7"/>
    <w:rsid w:val="002B7106"/>
    <w:rsid w:val="002C0DCA"/>
    <w:rsid w:val="002C2981"/>
    <w:rsid w:val="002C3128"/>
    <w:rsid w:val="002C40CE"/>
    <w:rsid w:val="002D2B59"/>
    <w:rsid w:val="002D6840"/>
    <w:rsid w:val="002E7492"/>
    <w:rsid w:val="002F54DA"/>
    <w:rsid w:val="002F67DD"/>
    <w:rsid w:val="00300F4A"/>
    <w:rsid w:val="0030149A"/>
    <w:rsid w:val="003067C5"/>
    <w:rsid w:val="003138AA"/>
    <w:rsid w:val="00316BE5"/>
    <w:rsid w:val="00316C97"/>
    <w:rsid w:val="0032239D"/>
    <w:rsid w:val="003240E9"/>
    <w:rsid w:val="0032766A"/>
    <w:rsid w:val="00327A12"/>
    <w:rsid w:val="00327A13"/>
    <w:rsid w:val="00332A20"/>
    <w:rsid w:val="003359D0"/>
    <w:rsid w:val="00336091"/>
    <w:rsid w:val="00337A62"/>
    <w:rsid w:val="00345FF4"/>
    <w:rsid w:val="0034780D"/>
    <w:rsid w:val="0034794D"/>
    <w:rsid w:val="003507D5"/>
    <w:rsid w:val="00350938"/>
    <w:rsid w:val="00353EFA"/>
    <w:rsid w:val="00356A0D"/>
    <w:rsid w:val="00361F40"/>
    <w:rsid w:val="003636B6"/>
    <w:rsid w:val="00365B4B"/>
    <w:rsid w:val="00370511"/>
    <w:rsid w:val="00370936"/>
    <w:rsid w:val="00371EA2"/>
    <w:rsid w:val="00375118"/>
    <w:rsid w:val="0037607F"/>
    <w:rsid w:val="0037620F"/>
    <w:rsid w:val="00377F3E"/>
    <w:rsid w:val="0038034B"/>
    <w:rsid w:val="00381BE4"/>
    <w:rsid w:val="00383DDF"/>
    <w:rsid w:val="0038481D"/>
    <w:rsid w:val="00386F3D"/>
    <w:rsid w:val="00387E6E"/>
    <w:rsid w:val="003934DA"/>
    <w:rsid w:val="00397FC7"/>
    <w:rsid w:val="003A2A7F"/>
    <w:rsid w:val="003A48F1"/>
    <w:rsid w:val="003A62C6"/>
    <w:rsid w:val="003A6C72"/>
    <w:rsid w:val="003A7886"/>
    <w:rsid w:val="003B3536"/>
    <w:rsid w:val="003B41BD"/>
    <w:rsid w:val="003B4EA3"/>
    <w:rsid w:val="003B52AD"/>
    <w:rsid w:val="003B5E8D"/>
    <w:rsid w:val="003B6264"/>
    <w:rsid w:val="003B69BA"/>
    <w:rsid w:val="003C754B"/>
    <w:rsid w:val="003C76F7"/>
    <w:rsid w:val="003D1BDB"/>
    <w:rsid w:val="003D43A9"/>
    <w:rsid w:val="003D49B3"/>
    <w:rsid w:val="003D6ACB"/>
    <w:rsid w:val="003D75C4"/>
    <w:rsid w:val="003E0D72"/>
    <w:rsid w:val="003E1F1E"/>
    <w:rsid w:val="003E2CA1"/>
    <w:rsid w:val="003E5335"/>
    <w:rsid w:val="003E61C0"/>
    <w:rsid w:val="003F35D9"/>
    <w:rsid w:val="003F414C"/>
    <w:rsid w:val="003F6546"/>
    <w:rsid w:val="00400B08"/>
    <w:rsid w:val="00403DE5"/>
    <w:rsid w:val="00406246"/>
    <w:rsid w:val="00407D04"/>
    <w:rsid w:val="004153D6"/>
    <w:rsid w:val="0042209B"/>
    <w:rsid w:val="004249C7"/>
    <w:rsid w:val="00425A30"/>
    <w:rsid w:val="00427CAE"/>
    <w:rsid w:val="00430959"/>
    <w:rsid w:val="004310AF"/>
    <w:rsid w:val="00433214"/>
    <w:rsid w:val="00434B9E"/>
    <w:rsid w:val="004417FF"/>
    <w:rsid w:val="0044320E"/>
    <w:rsid w:val="00443B6B"/>
    <w:rsid w:val="004455BE"/>
    <w:rsid w:val="00450921"/>
    <w:rsid w:val="00454CBE"/>
    <w:rsid w:val="0045509E"/>
    <w:rsid w:val="004563CC"/>
    <w:rsid w:val="00457E3B"/>
    <w:rsid w:val="00461BB0"/>
    <w:rsid w:val="00462405"/>
    <w:rsid w:val="004624F0"/>
    <w:rsid w:val="0046293C"/>
    <w:rsid w:val="004644DC"/>
    <w:rsid w:val="0046614C"/>
    <w:rsid w:val="00467DEB"/>
    <w:rsid w:val="00471503"/>
    <w:rsid w:val="00474C36"/>
    <w:rsid w:val="004801E9"/>
    <w:rsid w:val="00480F6B"/>
    <w:rsid w:val="004814AD"/>
    <w:rsid w:val="00482F3D"/>
    <w:rsid w:val="00490E58"/>
    <w:rsid w:val="00491546"/>
    <w:rsid w:val="00493859"/>
    <w:rsid w:val="004947B3"/>
    <w:rsid w:val="00495362"/>
    <w:rsid w:val="0049695C"/>
    <w:rsid w:val="004977B9"/>
    <w:rsid w:val="004A28DD"/>
    <w:rsid w:val="004A32FE"/>
    <w:rsid w:val="004B3881"/>
    <w:rsid w:val="004B4237"/>
    <w:rsid w:val="004B7882"/>
    <w:rsid w:val="004C0264"/>
    <w:rsid w:val="004C48EB"/>
    <w:rsid w:val="004C6A1C"/>
    <w:rsid w:val="004C797D"/>
    <w:rsid w:val="004D16EF"/>
    <w:rsid w:val="004D40AF"/>
    <w:rsid w:val="004D59C7"/>
    <w:rsid w:val="004D5A67"/>
    <w:rsid w:val="004D678B"/>
    <w:rsid w:val="004E483D"/>
    <w:rsid w:val="004E49E5"/>
    <w:rsid w:val="004E4CCA"/>
    <w:rsid w:val="004F5067"/>
    <w:rsid w:val="004F59E4"/>
    <w:rsid w:val="00501506"/>
    <w:rsid w:val="00503B92"/>
    <w:rsid w:val="00504BD3"/>
    <w:rsid w:val="00504E58"/>
    <w:rsid w:val="00506704"/>
    <w:rsid w:val="0050769A"/>
    <w:rsid w:val="005201C9"/>
    <w:rsid w:val="00523211"/>
    <w:rsid w:val="00524BA2"/>
    <w:rsid w:val="00524D1A"/>
    <w:rsid w:val="0052726C"/>
    <w:rsid w:val="00533792"/>
    <w:rsid w:val="0053418A"/>
    <w:rsid w:val="00535F89"/>
    <w:rsid w:val="005400A0"/>
    <w:rsid w:val="00541AA9"/>
    <w:rsid w:val="00546ADC"/>
    <w:rsid w:val="00546D60"/>
    <w:rsid w:val="00550849"/>
    <w:rsid w:val="0055085C"/>
    <w:rsid w:val="00550D73"/>
    <w:rsid w:val="00551A0A"/>
    <w:rsid w:val="00551D12"/>
    <w:rsid w:val="00552F23"/>
    <w:rsid w:val="00553893"/>
    <w:rsid w:val="005554B9"/>
    <w:rsid w:val="00555A26"/>
    <w:rsid w:val="00555D19"/>
    <w:rsid w:val="00556DA1"/>
    <w:rsid w:val="00563BEE"/>
    <w:rsid w:val="005668C6"/>
    <w:rsid w:val="005701DE"/>
    <w:rsid w:val="00576322"/>
    <w:rsid w:val="00581F65"/>
    <w:rsid w:val="00582516"/>
    <w:rsid w:val="00590F85"/>
    <w:rsid w:val="0059102A"/>
    <w:rsid w:val="005914C9"/>
    <w:rsid w:val="005918B1"/>
    <w:rsid w:val="00591910"/>
    <w:rsid w:val="00594624"/>
    <w:rsid w:val="00594FA2"/>
    <w:rsid w:val="00595230"/>
    <w:rsid w:val="00596A65"/>
    <w:rsid w:val="00596B60"/>
    <w:rsid w:val="005A21B3"/>
    <w:rsid w:val="005A2EA1"/>
    <w:rsid w:val="005B243C"/>
    <w:rsid w:val="005B3ECF"/>
    <w:rsid w:val="005B7A7A"/>
    <w:rsid w:val="005C0425"/>
    <w:rsid w:val="005C05CB"/>
    <w:rsid w:val="005C2AE7"/>
    <w:rsid w:val="005C2DA2"/>
    <w:rsid w:val="005C49B9"/>
    <w:rsid w:val="005C5A05"/>
    <w:rsid w:val="005C5CF8"/>
    <w:rsid w:val="005C6A18"/>
    <w:rsid w:val="005D34D1"/>
    <w:rsid w:val="005D5E17"/>
    <w:rsid w:val="005D6A0D"/>
    <w:rsid w:val="005D7A6A"/>
    <w:rsid w:val="005E5244"/>
    <w:rsid w:val="005F1378"/>
    <w:rsid w:val="005F26F1"/>
    <w:rsid w:val="005F462D"/>
    <w:rsid w:val="005F6D7F"/>
    <w:rsid w:val="00602FC6"/>
    <w:rsid w:val="00614047"/>
    <w:rsid w:val="00614C76"/>
    <w:rsid w:val="00615CCA"/>
    <w:rsid w:val="00625E52"/>
    <w:rsid w:val="0062691F"/>
    <w:rsid w:val="006304E5"/>
    <w:rsid w:val="00634086"/>
    <w:rsid w:val="0063598F"/>
    <w:rsid w:val="00642674"/>
    <w:rsid w:val="00642CC2"/>
    <w:rsid w:val="00643928"/>
    <w:rsid w:val="00655D3E"/>
    <w:rsid w:val="00660563"/>
    <w:rsid w:val="00662F02"/>
    <w:rsid w:val="00666703"/>
    <w:rsid w:val="0067280C"/>
    <w:rsid w:val="006764A2"/>
    <w:rsid w:val="006774F0"/>
    <w:rsid w:val="0067771C"/>
    <w:rsid w:val="006810FB"/>
    <w:rsid w:val="006827DB"/>
    <w:rsid w:val="0068558F"/>
    <w:rsid w:val="00691050"/>
    <w:rsid w:val="00691FC4"/>
    <w:rsid w:val="006972CB"/>
    <w:rsid w:val="006A5FFD"/>
    <w:rsid w:val="006A653A"/>
    <w:rsid w:val="006A6EA3"/>
    <w:rsid w:val="006A6FE6"/>
    <w:rsid w:val="006B2646"/>
    <w:rsid w:val="006B76BC"/>
    <w:rsid w:val="006C2C68"/>
    <w:rsid w:val="006D0F81"/>
    <w:rsid w:val="006D624B"/>
    <w:rsid w:val="006E015A"/>
    <w:rsid w:val="006E17A9"/>
    <w:rsid w:val="006E5383"/>
    <w:rsid w:val="006E64B4"/>
    <w:rsid w:val="006E7C17"/>
    <w:rsid w:val="006F0D16"/>
    <w:rsid w:val="006F4D29"/>
    <w:rsid w:val="006F5A6F"/>
    <w:rsid w:val="00701C77"/>
    <w:rsid w:val="00707CED"/>
    <w:rsid w:val="007155DB"/>
    <w:rsid w:val="0072098D"/>
    <w:rsid w:val="00723703"/>
    <w:rsid w:val="00723C9D"/>
    <w:rsid w:val="0072453F"/>
    <w:rsid w:val="00724D24"/>
    <w:rsid w:val="00726270"/>
    <w:rsid w:val="007300FD"/>
    <w:rsid w:val="007301CF"/>
    <w:rsid w:val="00732361"/>
    <w:rsid w:val="007355B8"/>
    <w:rsid w:val="007506DB"/>
    <w:rsid w:val="00755568"/>
    <w:rsid w:val="00760422"/>
    <w:rsid w:val="00762CA2"/>
    <w:rsid w:val="007661E3"/>
    <w:rsid w:val="00767EBA"/>
    <w:rsid w:val="00770029"/>
    <w:rsid w:val="007704D5"/>
    <w:rsid w:val="0077085E"/>
    <w:rsid w:val="00772793"/>
    <w:rsid w:val="00773E5F"/>
    <w:rsid w:val="00774FBC"/>
    <w:rsid w:val="00775991"/>
    <w:rsid w:val="00776899"/>
    <w:rsid w:val="00776C63"/>
    <w:rsid w:val="00782E72"/>
    <w:rsid w:val="007856BE"/>
    <w:rsid w:val="00785B99"/>
    <w:rsid w:val="007A1206"/>
    <w:rsid w:val="007A21C6"/>
    <w:rsid w:val="007A693D"/>
    <w:rsid w:val="007B00A4"/>
    <w:rsid w:val="007B1E9A"/>
    <w:rsid w:val="007B3540"/>
    <w:rsid w:val="007B387B"/>
    <w:rsid w:val="007B5578"/>
    <w:rsid w:val="007B724F"/>
    <w:rsid w:val="007C45FC"/>
    <w:rsid w:val="007C4FA4"/>
    <w:rsid w:val="007C5FD3"/>
    <w:rsid w:val="007D123C"/>
    <w:rsid w:val="007D1920"/>
    <w:rsid w:val="007D1A64"/>
    <w:rsid w:val="007D4BE5"/>
    <w:rsid w:val="007D6CCF"/>
    <w:rsid w:val="007D6E68"/>
    <w:rsid w:val="007E1452"/>
    <w:rsid w:val="007E312F"/>
    <w:rsid w:val="007E53A9"/>
    <w:rsid w:val="007F407B"/>
    <w:rsid w:val="007F78A3"/>
    <w:rsid w:val="0080399D"/>
    <w:rsid w:val="00812BC2"/>
    <w:rsid w:val="00814BAA"/>
    <w:rsid w:val="00816164"/>
    <w:rsid w:val="00822660"/>
    <w:rsid w:val="008226DC"/>
    <w:rsid w:val="008233C4"/>
    <w:rsid w:val="008262D7"/>
    <w:rsid w:val="008267BE"/>
    <w:rsid w:val="00827362"/>
    <w:rsid w:val="00834EF7"/>
    <w:rsid w:val="0084326A"/>
    <w:rsid w:val="0084558C"/>
    <w:rsid w:val="00847694"/>
    <w:rsid w:val="00850968"/>
    <w:rsid w:val="00850AFD"/>
    <w:rsid w:val="00851574"/>
    <w:rsid w:val="008541B5"/>
    <w:rsid w:val="00861428"/>
    <w:rsid w:val="00862B69"/>
    <w:rsid w:val="00862CFE"/>
    <w:rsid w:val="00874E7F"/>
    <w:rsid w:val="00875B57"/>
    <w:rsid w:val="00877819"/>
    <w:rsid w:val="00877DE2"/>
    <w:rsid w:val="00881BFE"/>
    <w:rsid w:val="008833E6"/>
    <w:rsid w:val="008844F2"/>
    <w:rsid w:val="00885A1B"/>
    <w:rsid w:val="00886DB8"/>
    <w:rsid w:val="008925F3"/>
    <w:rsid w:val="008952FF"/>
    <w:rsid w:val="00897C06"/>
    <w:rsid w:val="008A3C53"/>
    <w:rsid w:val="008A593E"/>
    <w:rsid w:val="008B14E4"/>
    <w:rsid w:val="008B5F8B"/>
    <w:rsid w:val="008C157F"/>
    <w:rsid w:val="008C1B3B"/>
    <w:rsid w:val="008C24CA"/>
    <w:rsid w:val="008C2A84"/>
    <w:rsid w:val="008C42C3"/>
    <w:rsid w:val="008D1A60"/>
    <w:rsid w:val="008D3167"/>
    <w:rsid w:val="008E4AFF"/>
    <w:rsid w:val="008F6C4B"/>
    <w:rsid w:val="008F770C"/>
    <w:rsid w:val="00903500"/>
    <w:rsid w:val="00905356"/>
    <w:rsid w:val="009071AE"/>
    <w:rsid w:val="0091312A"/>
    <w:rsid w:val="00915B88"/>
    <w:rsid w:val="009237B3"/>
    <w:rsid w:val="009249B7"/>
    <w:rsid w:val="00924F6A"/>
    <w:rsid w:val="00926FE0"/>
    <w:rsid w:val="00927B19"/>
    <w:rsid w:val="00927E41"/>
    <w:rsid w:val="009334FD"/>
    <w:rsid w:val="009348B4"/>
    <w:rsid w:val="00935E01"/>
    <w:rsid w:val="00937E60"/>
    <w:rsid w:val="00946F1B"/>
    <w:rsid w:val="00955DE3"/>
    <w:rsid w:val="009600D5"/>
    <w:rsid w:val="00963586"/>
    <w:rsid w:val="00966DD8"/>
    <w:rsid w:val="009709AB"/>
    <w:rsid w:val="00972252"/>
    <w:rsid w:val="00974162"/>
    <w:rsid w:val="00980774"/>
    <w:rsid w:val="009807E1"/>
    <w:rsid w:val="00980ED7"/>
    <w:rsid w:val="00983929"/>
    <w:rsid w:val="009859B0"/>
    <w:rsid w:val="00985FB6"/>
    <w:rsid w:val="0098699A"/>
    <w:rsid w:val="00987C6B"/>
    <w:rsid w:val="00991001"/>
    <w:rsid w:val="00993DF8"/>
    <w:rsid w:val="009A2397"/>
    <w:rsid w:val="009B0243"/>
    <w:rsid w:val="009B5E1A"/>
    <w:rsid w:val="009C13DA"/>
    <w:rsid w:val="009C281F"/>
    <w:rsid w:val="009C319F"/>
    <w:rsid w:val="009C3F63"/>
    <w:rsid w:val="009C6FAE"/>
    <w:rsid w:val="009D1854"/>
    <w:rsid w:val="009D19FF"/>
    <w:rsid w:val="009D1C53"/>
    <w:rsid w:val="009D1D9A"/>
    <w:rsid w:val="009D2212"/>
    <w:rsid w:val="009D70A0"/>
    <w:rsid w:val="009D7370"/>
    <w:rsid w:val="009E026E"/>
    <w:rsid w:val="009E1FE9"/>
    <w:rsid w:val="009E5A21"/>
    <w:rsid w:val="009E723B"/>
    <w:rsid w:val="009F0D86"/>
    <w:rsid w:val="00A0080C"/>
    <w:rsid w:val="00A022EC"/>
    <w:rsid w:val="00A027A2"/>
    <w:rsid w:val="00A05084"/>
    <w:rsid w:val="00A05EA0"/>
    <w:rsid w:val="00A14792"/>
    <w:rsid w:val="00A16E3F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52850"/>
    <w:rsid w:val="00A60F84"/>
    <w:rsid w:val="00A65520"/>
    <w:rsid w:val="00A66720"/>
    <w:rsid w:val="00A67274"/>
    <w:rsid w:val="00A673EE"/>
    <w:rsid w:val="00A677E9"/>
    <w:rsid w:val="00A705D8"/>
    <w:rsid w:val="00A71C4A"/>
    <w:rsid w:val="00A754DA"/>
    <w:rsid w:val="00A7731C"/>
    <w:rsid w:val="00A813A3"/>
    <w:rsid w:val="00A819B7"/>
    <w:rsid w:val="00A82162"/>
    <w:rsid w:val="00A8425C"/>
    <w:rsid w:val="00A84F92"/>
    <w:rsid w:val="00A90863"/>
    <w:rsid w:val="00A919CB"/>
    <w:rsid w:val="00A9396E"/>
    <w:rsid w:val="00A9500B"/>
    <w:rsid w:val="00A96078"/>
    <w:rsid w:val="00A96FD7"/>
    <w:rsid w:val="00AA214D"/>
    <w:rsid w:val="00AA4100"/>
    <w:rsid w:val="00AA5401"/>
    <w:rsid w:val="00AA6364"/>
    <w:rsid w:val="00AA7150"/>
    <w:rsid w:val="00AB758F"/>
    <w:rsid w:val="00AC006A"/>
    <w:rsid w:val="00AC2700"/>
    <w:rsid w:val="00AC2CD9"/>
    <w:rsid w:val="00AC72C2"/>
    <w:rsid w:val="00AD03C4"/>
    <w:rsid w:val="00AD094A"/>
    <w:rsid w:val="00AD2825"/>
    <w:rsid w:val="00AD4B98"/>
    <w:rsid w:val="00AE161E"/>
    <w:rsid w:val="00AE3A2A"/>
    <w:rsid w:val="00AE49A2"/>
    <w:rsid w:val="00AE72F9"/>
    <w:rsid w:val="00AF0EBD"/>
    <w:rsid w:val="00AF4701"/>
    <w:rsid w:val="00B07DC2"/>
    <w:rsid w:val="00B13080"/>
    <w:rsid w:val="00B14289"/>
    <w:rsid w:val="00B148E9"/>
    <w:rsid w:val="00B14D77"/>
    <w:rsid w:val="00B163F7"/>
    <w:rsid w:val="00B17771"/>
    <w:rsid w:val="00B20491"/>
    <w:rsid w:val="00B20DEF"/>
    <w:rsid w:val="00B225CD"/>
    <w:rsid w:val="00B25217"/>
    <w:rsid w:val="00B30F82"/>
    <w:rsid w:val="00B31105"/>
    <w:rsid w:val="00B316F4"/>
    <w:rsid w:val="00B423BD"/>
    <w:rsid w:val="00B448C1"/>
    <w:rsid w:val="00B46396"/>
    <w:rsid w:val="00B467C1"/>
    <w:rsid w:val="00B51BED"/>
    <w:rsid w:val="00B533CF"/>
    <w:rsid w:val="00B533E2"/>
    <w:rsid w:val="00B54C8D"/>
    <w:rsid w:val="00B55F32"/>
    <w:rsid w:val="00B60BAB"/>
    <w:rsid w:val="00B62D6C"/>
    <w:rsid w:val="00B67B03"/>
    <w:rsid w:val="00B70A9C"/>
    <w:rsid w:val="00B70FC0"/>
    <w:rsid w:val="00B7160C"/>
    <w:rsid w:val="00B71762"/>
    <w:rsid w:val="00B72578"/>
    <w:rsid w:val="00B80FC6"/>
    <w:rsid w:val="00B82002"/>
    <w:rsid w:val="00B828F7"/>
    <w:rsid w:val="00B83E9F"/>
    <w:rsid w:val="00B85ACC"/>
    <w:rsid w:val="00B85EB6"/>
    <w:rsid w:val="00B9229E"/>
    <w:rsid w:val="00BA0D28"/>
    <w:rsid w:val="00BA165C"/>
    <w:rsid w:val="00BA1DBF"/>
    <w:rsid w:val="00BA29EE"/>
    <w:rsid w:val="00BA380D"/>
    <w:rsid w:val="00BA44BF"/>
    <w:rsid w:val="00BA5E55"/>
    <w:rsid w:val="00BA7494"/>
    <w:rsid w:val="00BB06D8"/>
    <w:rsid w:val="00BB188C"/>
    <w:rsid w:val="00BB1A54"/>
    <w:rsid w:val="00BB26DC"/>
    <w:rsid w:val="00BB403C"/>
    <w:rsid w:val="00BB57D8"/>
    <w:rsid w:val="00BB5D68"/>
    <w:rsid w:val="00BB68BA"/>
    <w:rsid w:val="00BC0872"/>
    <w:rsid w:val="00BC44BA"/>
    <w:rsid w:val="00BC7581"/>
    <w:rsid w:val="00BD3375"/>
    <w:rsid w:val="00BD3B9D"/>
    <w:rsid w:val="00BD53C9"/>
    <w:rsid w:val="00BD61A2"/>
    <w:rsid w:val="00BE3415"/>
    <w:rsid w:val="00BE55D9"/>
    <w:rsid w:val="00BE6486"/>
    <w:rsid w:val="00BF0F76"/>
    <w:rsid w:val="00BF3659"/>
    <w:rsid w:val="00C021AF"/>
    <w:rsid w:val="00C029AE"/>
    <w:rsid w:val="00C0369B"/>
    <w:rsid w:val="00C05C43"/>
    <w:rsid w:val="00C07B71"/>
    <w:rsid w:val="00C1043D"/>
    <w:rsid w:val="00C11AD0"/>
    <w:rsid w:val="00C1509D"/>
    <w:rsid w:val="00C15FF6"/>
    <w:rsid w:val="00C1630D"/>
    <w:rsid w:val="00C303ED"/>
    <w:rsid w:val="00C30ED9"/>
    <w:rsid w:val="00C367DB"/>
    <w:rsid w:val="00C46349"/>
    <w:rsid w:val="00C515D2"/>
    <w:rsid w:val="00C52CE2"/>
    <w:rsid w:val="00C544DA"/>
    <w:rsid w:val="00C574D3"/>
    <w:rsid w:val="00C62049"/>
    <w:rsid w:val="00C63AAF"/>
    <w:rsid w:val="00C65CA7"/>
    <w:rsid w:val="00C702C6"/>
    <w:rsid w:val="00C745AD"/>
    <w:rsid w:val="00C74EE6"/>
    <w:rsid w:val="00C82612"/>
    <w:rsid w:val="00C847C4"/>
    <w:rsid w:val="00C85093"/>
    <w:rsid w:val="00C90AE5"/>
    <w:rsid w:val="00C92469"/>
    <w:rsid w:val="00C9731E"/>
    <w:rsid w:val="00CA0AC3"/>
    <w:rsid w:val="00CA0F0E"/>
    <w:rsid w:val="00CA197B"/>
    <w:rsid w:val="00CA2EE7"/>
    <w:rsid w:val="00CA39E3"/>
    <w:rsid w:val="00CA64BC"/>
    <w:rsid w:val="00CB0C4C"/>
    <w:rsid w:val="00CB1614"/>
    <w:rsid w:val="00CB306C"/>
    <w:rsid w:val="00CB4227"/>
    <w:rsid w:val="00CB6593"/>
    <w:rsid w:val="00CB66F7"/>
    <w:rsid w:val="00CC1912"/>
    <w:rsid w:val="00CC1EAF"/>
    <w:rsid w:val="00CD1DAD"/>
    <w:rsid w:val="00CD2606"/>
    <w:rsid w:val="00CE174C"/>
    <w:rsid w:val="00CE48F1"/>
    <w:rsid w:val="00CE55EF"/>
    <w:rsid w:val="00CE6DFD"/>
    <w:rsid w:val="00CE6FEA"/>
    <w:rsid w:val="00CF1E85"/>
    <w:rsid w:val="00CF4825"/>
    <w:rsid w:val="00CF4A50"/>
    <w:rsid w:val="00CF4EF4"/>
    <w:rsid w:val="00CF6E33"/>
    <w:rsid w:val="00CF73BB"/>
    <w:rsid w:val="00CF76F7"/>
    <w:rsid w:val="00D064A5"/>
    <w:rsid w:val="00D1338D"/>
    <w:rsid w:val="00D136BB"/>
    <w:rsid w:val="00D143A4"/>
    <w:rsid w:val="00D1614E"/>
    <w:rsid w:val="00D200B5"/>
    <w:rsid w:val="00D22849"/>
    <w:rsid w:val="00D22DDA"/>
    <w:rsid w:val="00D300A3"/>
    <w:rsid w:val="00D34F19"/>
    <w:rsid w:val="00D365E4"/>
    <w:rsid w:val="00D37588"/>
    <w:rsid w:val="00D40F65"/>
    <w:rsid w:val="00D4210C"/>
    <w:rsid w:val="00D56460"/>
    <w:rsid w:val="00D60AAB"/>
    <w:rsid w:val="00D60C33"/>
    <w:rsid w:val="00D62547"/>
    <w:rsid w:val="00D63C1E"/>
    <w:rsid w:val="00D65390"/>
    <w:rsid w:val="00D66319"/>
    <w:rsid w:val="00D6713C"/>
    <w:rsid w:val="00D71EFE"/>
    <w:rsid w:val="00D720EC"/>
    <w:rsid w:val="00D73A82"/>
    <w:rsid w:val="00D74043"/>
    <w:rsid w:val="00D76D30"/>
    <w:rsid w:val="00D82400"/>
    <w:rsid w:val="00D87B97"/>
    <w:rsid w:val="00DA57C7"/>
    <w:rsid w:val="00DA78F8"/>
    <w:rsid w:val="00DB0DCF"/>
    <w:rsid w:val="00DB58EE"/>
    <w:rsid w:val="00DB61E0"/>
    <w:rsid w:val="00DB620C"/>
    <w:rsid w:val="00DB623C"/>
    <w:rsid w:val="00DB6FEE"/>
    <w:rsid w:val="00DC4A47"/>
    <w:rsid w:val="00DC5D87"/>
    <w:rsid w:val="00DD164E"/>
    <w:rsid w:val="00DD214B"/>
    <w:rsid w:val="00DD2B31"/>
    <w:rsid w:val="00DD3F71"/>
    <w:rsid w:val="00DD40FA"/>
    <w:rsid w:val="00DD5CD8"/>
    <w:rsid w:val="00DE2BF9"/>
    <w:rsid w:val="00DE3665"/>
    <w:rsid w:val="00DE6372"/>
    <w:rsid w:val="00DE7613"/>
    <w:rsid w:val="00DF0674"/>
    <w:rsid w:val="00DF2628"/>
    <w:rsid w:val="00DF4322"/>
    <w:rsid w:val="00E01757"/>
    <w:rsid w:val="00E018AA"/>
    <w:rsid w:val="00E040B0"/>
    <w:rsid w:val="00E10379"/>
    <w:rsid w:val="00E13200"/>
    <w:rsid w:val="00E1605A"/>
    <w:rsid w:val="00E20CD0"/>
    <w:rsid w:val="00E22A0D"/>
    <w:rsid w:val="00E26D90"/>
    <w:rsid w:val="00E322BA"/>
    <w:rsid w:val="00E32487"/>
    <w:rsid w:val="00E3254E"/>
    <w:rsid w:val="00E359FC"/>
    <w:rsid w:val="00E36187"/>
    <w:rsid w:val="00E40B81"/>
    <w:rsid w:val="00E4469E"/>
    <w:rsid w:val="00E4535D"/>
    <w:rsid w:val="00E45513"/>
    <w:rsid w:val="00E46956"/>
    <w:rsid w:val="00E51A5A"/>
    <w:rsid w:val="00E5394E"/>
    <w:rsid w:val="00E6783A"/>
    <w:rsid w:val="00E7005F"/>
    <w:rsid w:val="00E703DC"/>
    <w:rsid w:val="00E70678"/>
    <w:rsid w:val="00E70DC2"/>
    <w:rsid w:val="00E71BB9"/>
    <w:rsid w:val="00E761C4"/>
    <w:rsid w:val="00E80B44"/>
    <w:rsid w:val="00E82A29"/>
    <w:rsid w:val="00E8373C"/>
    <w:rsid w:val="00E87C3D"/>
    <w:rsid w:val="00E90A42"/>
    <w:rsid w:val="00E9656A"/>
    <w:rsid w:val="00EA079E"/>
    <w:rsid w:val="00EA1029"/>
    <w:rsid w:val="00EA2055"/>
    <w:rsid w:val="00EA2916"/>
    <w:rsid w:val="00EA2DDB"/>
    <w:rsid w:val="00EA5943"/>
    <w:rsid w:val="00EA6749"/>
    <w:rsid w:val="00EA682B"/>
    <w:rsid w:val="00EA6E97"/>
    <w:rsid w:val="00EB0122"/>
    <w:rsid w:val="00EB14E2"/>
    <w:rsid w:val="00EB2F97"/>
    <w:rsid w:val="00EB4339"/>
    <w:rsid w:val="00EB54D8"/>
    <w:rsid w:val="00EC0184"/>
    <w:rsid w:val="00EC2527"/>
    <w:rsid w:val="00EC2CB0"/>
    <w:rsid w:val="00EC7F3E"/>
    <w:rsid w:val="00ED00C2"/>
    <w:rsid w:val="00ED3A2D"/>
    <w:rsid w:val="00ED4791"/>
    <w:rsid w:val="00EE22B9"/>
    <w:rsid w:val="00EE2621"/>
    <w:rsid w:val="00EE2779"/>
    <w:rsid w:val="00EE3D5B"/>
    <w:rsid w:val="00EF3BB6"/>
    <w:rsid w:val="00EF3FBD"/>
    <w:rsid w:val="00EF4337"/>
    <w:rsid w:val="00EF4F22"/>
    <w:rsid w:val="00F004E4"/>
    <w:rsid w:val="00F01E6B"/>
    <w:rsid w:val="00F07088"/>
    <w:rsid w:val="00F07582"/>
    <w:rsid w:val="00F07775"/>
    <w:rsid w:val="00F10285"/>
    <w:rsid w:val="00F106C2"/>
    <w:rsid w:val="00F111BF"/>
    <w:rsid w:val="00F11F80"/>
    <w:rsid w:val="00F12029"/>
    <w:rsid w:val="00F12C63"/>
    <w:rsid w:val="00F15193"/>
    <w:rsid w:val="00F154A6"/>
    <w:rsid w:val="00F155CA"/>
    <w:rsid w:val="00F15790"/>
    <w:rsid w:val="00F15DE4"/>
    <w:rsid w:val="00F168CE"/>
    <w:rsid w:val="00F21392"/>
    <w:rsid w:val="00F2170B"/>
    <w:rsid w:val="00F24C2E"/>
    <w:rsid w:val="00F27B38"/>
    <w:rsid w:val="00F30AD7"/>
    <w:rsid w:val="00F3146D"/>
    <w:rsid w:val="00F37943"/>
    <w:rsid w:val="00F42238"/>
    <w:rsid w:val="00F44202"/>
    <w:rsid w:val="00F47BBD"/>
    <w:rsid w:val="00F5508D"/>
    <w:rsid w:val="00F62DA1"/>
    <w:rsid w:val="00F66E35"/>
    <w:rsid w:val="00F70B48"/>
    <w:rsid w:val="00F73CCC"/>
    <w:rsid w:val="00F76BD4"/>
    <w:rsid w:val="00F80D15"/>
    <w:rsid w:val="00F840D8"/>
    <w:rsid w:val="00F85B43"/>
    <w:rsid w:val="00F900B7"/>
    <w:rsid w:val="00F945A2"/>
    <w:rsid w:val="00FA4A71"/>
    <w:rsid w:val="00FB109C"/>
    <w:rsid w:val="00FB1964"/>
    <w:rsid w:val="00FB3269"/>
    <w:rsid w:val="00FB3494"/>
    <w:rsid w:val="00FB3D0C"/>
    <w:rsid w:val="00FB43A5"/>
    <w:rsid w:val="00FB6A22"/>
    <w:rsid w:val="00FC4430"/>
    <w:rsid w:val="00FC526A"/>
    <w:rsid w:val="00FC7F66"/>
    <w:rsid w:val="00FD3DE4"/>
    <w:rsid w:val="00FD5A6F"/>
    <w:rsid w:val="00FD5C70"/>
    <w:rsid w:val="00FE33A9"/>
    <w:rsid w:val="00FF16CB"/>
    <w:rsid w:val="00FF7815"/>
    <w:rsid w:val="037D0FDC"/>
    <w:rsid w:val="09944DBC"/>
    <w:rsid w:val="1A449D50"/>
    <w:rsid w:val="1E1E7AD7"/>
    <w:rsid w:val="282FDAD6"/>
    <w:rsid w:val="33F99243"/>
    <w:rsid w:val="393F583B"/>
    <w:rsid w:val="3A733B35"/>
    <w:rsid w:val="45ECF528"/>
    <w:rsid w:val="467470FC"/>
    <w:rsid w:val="584FEA3B"/>
    <w:rsid w:val="70BAE795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1A2C5826-3A02-4C07-AFAF-5A64D2672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customXml/itemProps2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9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26</cp:revision>
  <cp:lastPrinted>2019-09-13T13:19:00Z</cp:lastPrinted>
  <dcterms:created xsi:type="dcterms:W3CDTF">2025-11-13T16:50:00Z</dcterms:created>
  <dcterms:modified xsi:type="dcterms:W3CDTF">2025-12-03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